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1234 Main Street</w:t>
      </w:r>
      <w:r>
        <w:br/>
      </w:r>
      <w:r>
        <w:t xml:space="preserve">Miami, FL 33101</w:t>
      </w:r>
      <w:r>
        <w:br/>
      </w:r>
      <w:r>
        <w:t xml:space="preserve">Email: your.email@example.com | Phone: (555) 123-4567</w:t>
      </w:r>
    </w:p>
    <w:p>
      <w:pPr>
        <w:pStyle w:val="BodyText"/>
      </w:pPr>
      <w:r>
        <w:t xml:space="preserve">Date: April 5, 2024</w:t>
      </w:r>
    </w:p>
    <w:bookmarkEnd w:id="20"/>
    <w:bookmarkStart w:id="21" w:name="ms.-jennifer-lopez"/>
    <w:p>
      <w:pPr>
        <w:pStyle w:val="Heading2"/>
      </w:pPr>
      <w:r>
        <w:t xml:space="preserve">Ms. Jennifer Lopez</w:t>
      </w:r>
    </w:p>
    <w:p>
      <w:pPr>
        <w:pStyle w:val="FirstParagraph"/>
      </w:pPr>
      <w:r>
        <w:t xml:space="preserve">Chief Marketing Officer</w:t>
      </w:r>
      <w:r>
        <w:br/>
      </w:r>
      <w:r>
        <w:t xml:space="preserve">Impactful Solutions Inc.</w:t>
      </w:r>
      <w:r>
        <w:br/>
      </w:r>
      <w:r>
        <w:t xml:space="preserve">5678 Ocean Drive</w:t>
      </w:r>
      <w:r>
        <w:br/>
      </w:r>
      <w:r>
        <w:t xml:space="preserve">Miami, FL 33109</w:t>
      </w:r>
    </w:p>
    <w:bookmarkEnd w:id="21"/>
    <w:p>
      <w:pPr>
        <w:pStyle w:val="BodyText"/>
      </w:pPr>
      <w:r>
        <w:t xml:space="preserve">Dear Ms. Lopez,</w:t>
      </w:r>
    </w:p>
    <w:p>
      <w:pPr>
        <w:pStyle w:val="BodyText"/>
      </w:pPr>
      <w:r>
        <w:t xml:space="preserve">I am writing to express my enthusiastic interest in the Marketing Manager position at Impactful Solutions Inc. in the United States Miami. As a seasoned marketing professional with a proven track record of driving brand growth and innovation, I am eager to contribute my expertise to a dynamic organization like yours, which thrives in Miami’s vibrant and competitive market. The opportunity to lead marketing initiatives in this iconic city aligns perfectly with my career aspirations and passion for creating impactful strategies that resonate with diverse audiences.</w:t>
      </w:r>
    </w:p>
    <w:p>
      <w:pPr>
        <w:pStyle w:val="BodyText"/>
      </w:pPr>
      <w:r>
        <w:t xml:space="preserve">With over a decade of experience in the field, I have developed a deep understanding of how to craft campaigns that not only meet business objectives but also elevate brand presence. My work as a Marketing Manager at [Previous Company Name] involved overseeing end-to-end marketing operations, from market research and content creation to digital advertising and performance analytics. In Miami’s fast-paced environment, where cultural diversity and global connectivity shape consumer behavior, I have consistently delivered results that align with the unique needs of local and international markets.</w:t>
      </w:r>
    </w:p>
    <w:p>
      <w:pPr>
        <w:pStyle w:val="BodyText"/>
      </w:pPr>
      <w:r>
        <w:t xml:space="preserve">What draws me to Impactful Solutions Inc. is your commitment to innovation in the United States Miami. The city’s reputation as a hub for creativity, technology, and entrepreneurship makes it an ideal backdrop for bold marketing strategies. My background includes managing campaigns that leverage Miami’s cultural landscape—whether through targeting Latin American audiences, collaborating with local influencers, or integrating tech-driven solutions to enhance customer engagement. I believe my ability to adapt to the ever-evolving trends of the United States Miami market will enable me to contribute meaningfully to your team.</w:t>
      </w:r>
    </w:p>
    <w:p>
      <w:pPr>
        <w:pStyle w:val="BodyText"/>
      </w:pPr>
      <w:r>
        <w:t xml:space="preserve">One of my most rewarding experiences as a Marketing Manager was spearheading a rebranding initiative for a boutique hotel chain in Miami. By analyzing consumer data and identifying gaps in the market, I developed a campaign that increased brand awareness by 40% within six months. This project required close collaboration with cross-functional teams, including sales and product development, to ensure alignment with business goals. The success of this campaign reinforced my belief that marketing is not just about promotion but about building relationships and delivering value to customers.</w:t>
      </w:r>
    </w:p>
    <w:p>
      <w:pPr>
        <w:pStyle w:val="BodyText"/>
      </w:pPr>
      <w:r>
        <w:t xml:space="preserve">Additionally, I have extensive experience in digital marketing, which is critical for success in the United States Miami’s tech-forward environment. My strategies have consistently driven traffic and conversions through platforms like Google Ads, LinkedIn, and Instagram. For instance, at [Previous Company Name], I implemented a social media campaign that boosted website traffic by 65% while reducing cost-per-acquisition by 20%. These results were achieved by leveraging data analytics to refine targeting and messaging, ensuring every dollar spent on marketing delivered measurable returns.</w:t>
      </w:r>
    </w:p>
    <w:p>
      <w:pPr>
        <w:pStyle w:val="BodyText"/>
      </w:pPr>
      <w:r>
        <w:t xml:space="preserve">What sets me apart as a Marketing Manager is my ability to blend creativity with analytical thinking. I understand that in the United States Miami, where competition is fierce and consumer expectations are high, marketing strategies must be both innovative and results-driven. My approach involves continuous learning and staying ahead of industry trends. I regularly attend marketing conferences, participate in professional development programs, and collaborate with peers to refine my skills. This commitment to growth ensures that I can bring fresh ideas and cutting-edge techniques to your organization.</w:t>
      </w:r>
    </w:p>
    <w:p>
      <w:pPr>
        <w:pStyle w:val="BodyText"/>
      </w:pPr>
      <w:r>
        <w:t xml:space="preserve">Furthermore, my leadership style emphasizes collaboration and empowerment. As a Marketing Manager, I have mentored teams of up to 15 professionals, fostering a culture of creativity and accountability. In Miami’s multicultural environment, I have learned the importance of inclusivity in marketing—ensuring that campaigns reflect the diversity of the community while resonating with global audiences. This perspective has allowed me to create campaigns that are not only effective but also socially responsible.</w:t>
      </w:r>
    </w:p>
    <w:p>
      <w:pPr>
        <w:pStyle w:val="BodyText"/>
      </w:pPr>
      <w:r>
        <w:t xml:space="preserve">I am particularly impressed by Impactful Solutions Inc.’s focus on [specific project, product, or value mentioned in the job posting]. In Miami, where sustainability and social impact are increasingly important to consumers, I believe your initiatives align with the values of today’s market. I would be thrilled to contribute my expertise in building brand equity and driving measurable outcomes for your organization.</w:t>
      </w:r>
    </w:p>
    <w:p>
      <w:pPr>
        <w:pStyle w:val="BodyText"/>
      </w:pPr>
      <w:r>
        <w:t xml:space="preserve">In closing, I am confident that my experience as a Marketing Manager, combined with my passion for Miami’s unique market, makes me an ideal candidate for this role. I would welcome the opportunity to discuss how I can contribute to the continued success of Impactful Solutions Inc. Thank you for considering my application. I look forward to the possibility of speaking with you soon.</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dc:title>
  <dc:creator/>
  <dc:language>en</dc:language>
  <cp:keywords/>
  <dcterms:created xsi:type="dcterms:W3CDTF">2026-07-25T06:05:31Z</dcterms:created>
  <dcterms:modified xsi:type="dcterms:W3CDTF">2026-07-25T06:05:31Z</dcterms:modified>
</cp:coreProperties>
</file>

<file path=docProps/custom.xml><?xml version="1.0" encoding="utf-8"?>
<Properties xmlns="http://schemas.openxmlformats.org/officeDocument/2006/custom-properties" xmlns:vt="http://schemas.openxmlformats.org/officeDocument/2006/docPropsVTypes"/>
</file>